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r>
        <w:t xml:space="preserve"> </w:t>
      </w:r>
      <w:r>
        <w:t xml:space="preserve">-</w:t>
      </w:r>
      <w:r>
        <w:t xml:space="preserve"> </w:t>
      </w:r>
      <w:r>
        <w:t xml:space="preserve">Italy</w:t>
      </w:r>
      <w:r>
        <w:t xml:space="preserve"> </w:t>
      </w:r>
      <w:r>
        <w:t xml:space="preserve">Rome</w:t>
      </w:r>
    </w:p>
    <w:bookmarkStart w:id="26" w:name="occupational-therapist-cover-letter"/>
    <w:p>
      <w:pPr>
        <w:pStyle w:val="Heading1"/>
      </w:pPr>
      <w:r>
        <w:t xml:space="preserve">Occupational Therapist Cover Letter</w:t>
      </w:r>
    </w:p>
    <w:p>
      <w:pPr>
        <w:pStyle w:val="FirstParagraph"/>
      </w:pPr>
      <w:r>
        <w:rPr>
          <w:bCs/>
          <w:b/>
        </w:rPr>
        <w:t xml:space="preserve">Date:</w:t>
      </w:r>
      <w:r>
        <w:t xml:space="preserve"> </w:t>
      </w:r>
      <w:r>
        <w:t xml:space="preserve">[Insert Date]</w:t>
      </w:r>
    </w:p>
    <w:p>
      <w:pPr>
        <w:pStyle w:val="BodyText"/>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Hiring Manager's Name]</w:t>
      </w:r>
      <w:r>
        <w:br/>
      </w:r>
      <w:r>
        <w:t xml:space="preserve">[Clinic or Organization Name]</w:t>
      </w:r>
      <w:r>
        <w:br/>
      </w:r>
      <w:r>
        <w:t xml:space="preserve">[Clinic or Organization Address]</w:t>
      </w:r>
      <w:r>
        <w:br/>
      </w:r>
      <w:r>
        <w:t xml:space="preserve">Rome, Italy</w:t>
      </w:r>
    </w:p>
    <w:bookmarkStart w:id="25" w:name="dear-hiring-manager"/>
    <w:p>
      <w:pPr>
        <w:pStyle w:val="Heading2"/>
      </w:pPr>
      <w:r>
        <w:t xml:space="preserve">Dear Hiring Manager,</w:t>
      </w:r>
    </w:p>
    <w:p>
      <w:pPr>
        <w:pStyle w:val="FirstParagraph"/>
      </w:pPr>
      <w:r>
        <w:t xml:space="preserve">I am writing to express my enthusiasm for the Occupational Therapist position at your esteemed organization in Rome, Italy. As a dedicated and compassionate professional with extensive experience in occupational therapy, I am eager to contribute my skills and passion for improving the quality of life for individuals through meaningful daily activities. My background in both clinical practice and community-based care aligns perfectly with your mission to provide holistic, patient-centered care in the vibrant cultural setting of Rome.</w:t>
      </w:r>
    </w:p>
    <w:p>
      <w:pPr>
        <w:pStyle w:val="BodyText"/>
      </w:pPr>
      <w:r>
        <w:t xml:space="preserve">Having completed my Master’s Degree in Occupational Therapy from [University Name] and registered with the Italian National Council of Occupational Therapists (CNO), I bring a strong foundation in evidence-based practice and a deep understanding of the unique challenges faced by patients in Italy. My career has been guided by the core principles of occupational therapy: enabling individuals to achieve independence, health, and participation in daily life. Whether working with children with developmental delays, adults recovering from injuries, or elderly clients managing chronic conditions, I have consistently focused on creating personalized interventions that respect cultural values and promote long-term well-being.</w:t>
      </w:r>
    </w:p>
    <w:bookmarkStart w:id="20" w:name="Xb723375ce2f9049d19298dd04cf3689c491623c"/>
    <w:p>
      <w:pPr>
        <w:pStyle w:val="Heading3"/>
      </w:pPr>
      <w:r>
        <w:t xml:space="preserve">Experience and Expertise in Occupational Therapy</w:t>
      </w:r>
    </w:p>
    <w:p>
      <w:pPr>
        <w:pStyle w:val="FirstParagraph"/>
      </w:pPr>
      <w:r>
        <w:t xml:space="preserve">Over the past [X years], I have worked in diverse settings across Italy, including rehabilitation centers, hospitals, and outpatient clinics. In my role as an Occupational Therapist at [Previous Workplace Name] in Rome, I specialized in geriatric care, where I designed therapeutic activities to enhance mobility, cognitive function, and social engagement for elderly patients. My work included adapting home environments to improve accessibility and teaching caregivers strategies to support their loved ones’ independence. This experience reinforced my belief that occupational therapy is not just about treating symptoms but empowering individuals to reclaim their lives.</w:t>
      </w:r>
    </w:p>
    <w:p>
      <w:pPr>
        <w:pStyle w:val="BodyText"/>
      </w:pPr>
      <w:r>
        <w:t xml:space="preserve">Additionally, I have collaborated with multidisciplinary teams to address the needs of patients with neurological conditions such as stroke and Parkinson’s disease. My approach integrates technology, creative interventions, and traditional therapeutic techniques to foster recovery. For example, I introduced a virtual reality-based program to help patients regain motor skills after surgery, which was met with positive feedback from both clients and colleagues. Such innovations reflect my commitment to staying at the forefront of occupational therapy advancements while remaining rooted in the values of empathy and patient dignity.</w:t>
      </w:r>
    </w:p>
    <w:bookmarkEnd w:id="20"/>
    <w:bookmarkStart w:id="21" w:name="X4ce62072bcfd7f0347dc6cf5e1a95903c8f4ac7"/>
    <w:p>
      <w:pPr>
        <w:pStyle w:val="Heading3"/>
      </w:pPr>
      <w:r>
        <w:t xml:space="preserve">Understanding of Italy’s Healthcare System and Cultural Context</w:t>
      </w:r>
    </w:p>
    <w:p>
      <w:pPr>
        <w:pStyle w:val="FirstParagraph"/>
      </w:pPr>
      <w:r>
        <w:t xml:space="preserve">Working as an Occupational Therapist in Italy has allowed me to develop a nuanced understanding of the country’s healthcare system. The Italian model emphasizes accessibility, preventive care, and a strong emphasis on family-centered support—values that resonate deeply with my own philosophy. In Rome, I have witnessed how cultural traditions and social networks play a critical role in recovery processes. For instance, involving family members in therapy sessions has been instrumental in helping patients adhere to rehabilitation plans and maintain their quality of life.</w:t>
      </w:r>
    </w:p>
    <w:p>
      <w:pPr>
        <w:pStyle w:val="BodyText"/>
      </w:pPr>
      <w:r>
        <w:t xml:space="preserve">I am also attuned to the importance of language and communication in building trust with patients. While I am fluent in English, I have actively pursued Italian language skills to better connect with local communities. This commitment ensures that I can provide care that is culturally sensitive and linguistically accessible, fostering stronger relationships with clients and their families.</w:t>
      </w:r>
    </w:p>
    <w:bookmarkEnd w:id="21"/>
    <w:bookmarkStart w:id="22" w:name="passion-for-occupational-therapy-in-rome"/>
    <w:p>
      <w:pPr>
        <w:pStyle w:val="Heading3"/>
      </w:pPr>
      <w:r>
        <w:t xml:space="preserve">Passion for Occupational Therapy in Rome</w:t>
      </w:r>
    </w:p>
    <w:p>
      <w:pPr>
        <w:pStyle w:val="FirstParagraph"/>
      </w:pPr>
      <w:r>
        <w:t xml:space="preserve">Rome’s rich history, dynamic urban environment, and emphasis on community well-being make it an ideal location for occupational therapy practice. I am particularly inspired by the city’s efforts to integrate therapeutic services into public spaces, such as parks and community centers. As an Occupational Therapist, I envision contributing to initiatives that promote mental health awareness, accessibility in urban planning, and support for marginalized populations. For example, I have previously volunteered with a local nonprofit to create accessible recreational programs for people with disabilities, which aligns with my goal of using therapy to bridge gaps in social inclusion.</w:t>
      </w:r>
    </w:p>
    <w:p>
      <w:pPr>
        <w:pStyle w:val="BodyText"/>
      </w:pPr>
      <w:r>
        <w:t xml:space="preserve">Moreover, Rome’s proximity to historical landmarks and natural landscapes offers unique opportunities for therapeutic interventions. I have incorporated outdoor activities, such as guided walks through the city’s ancient ruins or nature-based sessions in the Tuscolano Park, to help clients reconnect with their surroundings and reduce stress. These experiences highlight my ability to adapt therapy practices to local contexts while prioritizing patient engagement.</w:t>
      </w:r>
    </w:p>
    <w:bookmarkEnd w:id="22"/>
    <w:bookmarkStart w:id="23" w:name="why-your-organization"/>
    <w:p>
      <w:pPr>
        <w:pStyle w:val="Heading3"/>
      </w:pPr>
      <w:r>
        <w:t xml:space="preserve">Why Your Organization?</w:t>
      </w:r>
    </w:p>
    <w:p>
      <w:pPr>
        <w:pStyle w:val="FirstParagraph"/>
      </w:pPr>
      <w:r>
        <w:t xml:space="preserve">Your organization’s reputation for excellence in occupational therapy and its dedication to fostering innovation in patient care have drawn me to apply for this position. I am particularly impressed by your focus on [mention a specific program, initiative, or value from the organization’s website]. As an Occupational Therapist with a passion for [specific area of interest, e.g., pediatric therapy, geriatric care, or community outreach], I am confident that my skills and experiences would make me a valuable asset to your team.</w:t>
      </w:r>
    </w:p>
    <w:p>
      <w:pPr>
        <w:pStyle w:val="BodyText"/>
      </w:pPr>
      <w:r>
        <w:t xml:space="preserve">I am excited about the opportunity to contribute to your mission of empowering individuals through occupational therapy in the heart of Rome. My goal is not only to provide high-quality care but also to collaborate with colleagues, learn from their expertise, and grow professionally within a supportive environment. I am eager to bring my dedication, creativity, and cultural awareness to your organization.</w:t>
      </w:r>
    </w:p>
    <w:bookmarkEnd w:id="23"/>
    <w:bookmarkStart w:id="24" w:name="conclusion"/>
    <w:p>
      <w:pPr>
        <w:pStyle w:val="Heading3"/>
      </w:pPr>
      <w:r>
        <w:t xml:space="preserve">Conclusion</w:t>
      </w:r>
    </w:p>
    <w:p>
      <w:pPr>
        <w:pStyle w:val="FirstParagraph"/>
      </w:pPr>
      <w:r>
        <w:t xml:space="preserve">Thank you for considering my application. I would welcome the opportunity to discuss how my background in occupational therapy aligns with the needs of your team in Rome. Please feel free to contact me at [your phone number] or [your email address] at your earliest convenience. I look forward to the possibility of contributing to your organization’s success and making a meaningful impact on the lives of patients in Italy.</w:t>
      </w:r>
    </w:p>
    <w:p>
      <w:pPr>
        <w:pStyle w:val="BodyText"/>
      </w:pPr>
      <w:r>
        <w:t xml:space="preserve">Sincerely,</w:t>
      </w:r>
      <w:r>
        <w:br/>
      </w:r>
      <w:r>
        <w:t xml:space="preserve">[Your Full Name]</w:t>
      </w:r>
    </w:p>
    <w:p>
      <w:r>
        <w:pict>
          <v:rect style="width:0;height:1.5pt" o:hralign="center" o:hrstd="t" o:hr="t"/>
        </w:pict>
      </w:r>
    </w:p>
    <w:p>
      <w:pPr>
        <w:pStyle w:val="FirstParagraph"/>
      </w:pPr>
      <w:r>
        <w:t xml:space="preserve">This cover letter is tailored for an Occupational Therapist position in Italy Rome and reflects the unique cultural and professional context of the reg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 - Italy Rome</dc:title>
  <dc:creator/>
  <dc:language>en</dc:language>
  <cp:keywords/>
  <dcterms:created xsi:type="dcterms:W3CDTF">2026-07-21T11:07:28Z</dcterms:created>
  <dcterms:modified xsi:type="dcterms:W3CDTF">2026-07-21T11:07:28Z</dcterms:modified>
</cp:coreProperties>
</file>

<file path=docProps/custom.xml><?xml version="1.0" encoding="utf-8"?>
<Properties xmlns="http://schemas.openxmlformats.org/officeDocument/2006/custom-properties" xmlns:vt="http://schemas.openxmlformats.org/officeDocument/2006/docPropsVTypes"/>
</file>